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38AA52" w14:textId="13A4B778" w:rsidR="00FC497C" w:rsidRDefault="00FC497C" w:rsidP="007156C3">
      <w:r>
        <w:t xml:space="preserve">Belotero </w:t>
      </w:r>
      <w:proofErr w:type="spellStart"/>
      <w:r>
        <w:t>article.sante.alexa</w:t>
      </w:r>
      <w:proofErr w:type="spellEnd"/>
    </w:p>
    <w:p w14:paraId="628FA402" w14:textId="77777777" w:rsidR="007156C3" w:rsidRDefault="007156C3" w:rsidP="007156C3">
      <w:r>
        <w:t>/Belotero</w:t>
      </w:r>
    </w:p>
    <w:p w14:paraId="3B93D29E" w14:textId="77777777" w:rsidR="007156C3" w:rsidRDefault="007156C3" w:rsidP="007156C3">
      <w:r>
        <w:t>Keyword: Belotero</w:t>
      </w:r>
    </w:p>
    <w:p w14:paraId="3103D4D6" w14:textId="77777777" w:rsidR="007156C3" w:rsidRDefault="007156C3" w:rsidP="007156C3">
      <w:proofErr w:type="gramStart"/>
      <w:r>
        <w:t>META: Smooth out moderate-to-severe etched-in lines and wrinkles on your face with Belotero injections.</w:t>
      </w:r>
      <w:proofErr w:type="gramEnd"/>
    </w:p>
    <w:p w14:paraId="7B08DC9F" w14:textId="77777777" w:rsidR="007156C3" w:rsidRDefault="007156C3" w:rsidP="007156C3"/>
    <w:p w14:paraId="1E04B986" w14:textId="12EE6E1A" w:rsidR="007156C3" w:rsidRDefault="007156C3" w:rsidP="007156C3">
      <w:pPr>
        <w:rPr>
          <w:b/>
          <w:sz w:val="30"/>
          <w:szCs w:val="30"/>
        </w:rPr>
      </w:pPr>
      <w:r w:rsidRPr="007156C3">
        <w:rPr>
          <w:b/>
          <w:sz w:val="30"/>
          <w:szCs w:val="30"/>
        </w:rPr>
        <w:t>Belotero injectable fillers</w:t>
      </w:r>
      <w:r w:rsidR="00FC497C">
        <w:rPr>
          <w:b/>
          <w:sz w:val="30"/>
          <w:szCs w:val="30"/>
        </w:rPr>
        <w:t xml:space="preserve"> | Hyaluronic Acid Fillers</w:t>
      </w:r>
    </w:p>
    <w:p w14:paraId="364E039A" w14:textId="77777777" w:rsidR="007156C3" w:rsidRDefault="007156C3" w:rsidP="007156C3">
      <w:pPr>
        <w:rPr>
          <w:b/>
          <w:sz w:val="30"/>
          <w:szCs w:val="30"/>
        </w:rPr>
      </w:pPr>
    </w:p>
    <w:p w14:paraId="69ECEE14" w14:textId="0F72DE77" w:rsidR="007156C3" w:rsidRDefault="007156C3" w:rsidP="007156C3">
      <w:r>
        <w:t xml:space="preserve">Smooth skin is all the rage these days, but as you </w:t>
      </w:r>
      <w:r w:rsidR="0038665A">
        <w:t xml:space="preserve">age, it’s </w:t>
      </w:r>
      <w:r>
        <w:t xml:space="preserve">not as easy to maintain. </w:t>
      </w:r>
      <w:r w:rsidR="0038665A">
        <w:t xml:space="preserve">With </w:t>
      </w:r>
      <w:r>
        <w:t>BELOTERO</w:t>
      </w:r>
      <w:r w:rsidR="0038665A">
        <w:t>, we can</w:t>
      </w:r>
      <w:r>
        <w:t xml:space="preserve"> help </w:t>
      </w:r>
      <w:r w:rsidR="0038665A">
        <w:t>you fight</w:t>
      </w:r>
      <w:r>
        <w:t xml:space="preserve"> those a</w:t>
      </w:r>
      <w:r w:rsidR="002F11C7">
        <w:t xml:space="preserve">ging issues. The treatment is </w:t>
      </w:r>
      <w:proofErr w:type="gramStart"/>
      <w:r w:rsidR="002F11C7">
        <w:t xml:space="preserve">a </w:t>
      </w:r>
      <w:r>
        <w:t>hyaluronic</w:t>
      </w:r>
      <w:proofErr w:type="gramEnd"/>
      <w:r>
        <w:t xml:space="preserve"> acid injectable filler that integrate</w:t>
      </w:r>
      <w:r w:rsidR="0038665A">
        <w:t>s</w:t>
      </w:r>
      <w:r>
        <w:t xml:space="preserve"> into facial skin tissue. BELOTERO produces a soft gel that fills the skin instantly. Once it is injected, this will help smooth moderate-to-severe etched-in lines and wrinkles.</w:t>
      </w:r>
      <w:r w:rsidR="0038665A">
        <w:t xml:space="preserve"> The product is also useful to handle delicate smile lines around the mouth (nasolabial folds) and vertical lip lines. BELOTERO could be </w:t>
      </w:r>
      <w:r w:rsidR="006D1914">
        <w:t xml:space="preserve">your answer to </w:t>
      </w:r>
      <w:r w:rsidR="00FF7F32">
        <w:t>reducing</w:t>
      </w:r>
      <w:r w:rsidR="006D1914">
        <w:t xml:space="preserve"> fine lines on certain parts of the face.</w:t>
      </w:r>
    </w:p>
    <w:p w14:paraId="6002A3AD" w14:textId="77777777" w:rsidR="00FC497C" w:rsidRDefault="00FC497C" w:rsidP="007156C3"/>
    <w:p w14:paraId="604E0195" w14:textId="23F92E61" w:rsidR="00FC497C" w:rsidRPr="00FC497C" w:rsidRDefault="00FC497C" w:rsidP="00FC497C">
      <w:pPr>
        <w:jc w:val="right"/>
        <w:rPr>
          <w:u w:val="single"/>
        </w:rPr>
      </w:pPr>
      <w:r w:rsidRPr="00FC497C">
        <w:rPr>
          <w:u w:val="single"/>
        </w:rPr>
        <w:t>Learn more about Belotero and other Dermal Fillers &gt;&gt;</w:t>
      </w:r>
    </w:p>
    <w:p w14:paraId="73BC1A96" w14:textId="77777777" w:rsidR="002437F0" w:rsidRDefault="002437F0" w:rsidP="007156C3"/>
    <w:p w14:paraId="1254EF18" w14:textId="71E70D7A" w:rsidR="002437F0" w:rsidRDefault="002437F0" w:rsidP="007156C3">
      <w:pPr>
        <w:rPr>
          <w:b/>
          <w:sz w:val="30"/>
          <w:szCs w:val="30"/>
        </w:rPr>
      </w:pPr>
      <w:proofErr w:type="gramStart"/>
      <w:r>
        <w:rPr>
          <w:b/>
          <w:sz w:val="30"/>
          <w:szCs w:val="30"/>
        </w:rPr>
        <w:t>h</w:t>
      </w:r>
      <w:r w:rsidRPr="002437F0">
        <w:rPr>
          <w:b/>
          <w:sz w:val="30"/>
          <w:szCs w:val="30"/>
        </w:rPr>
        <w:t>ow</w:t>
      </w:r>
      <w:proofErr w:type="gramEnd"/>
      <w:r w:rsidRPr="002437F0">
        <w:rPr>
          <w:b/>
          <w:sz w:val="30"/>
          <w:szCs w:val="30"/>
        </w:rPr>
        <w:t xml:space="preserve"> is BELOTERO made?</w:t>
      </w:r>
    </w:p>
    <w:p w14:paraId="47FCE3B3" w14:textId="77777777" w:rsidR="002437F0" w:rsidRDefault="002437F0" w:rsidP="007156C3">
      <w:pPr>
        <w:rPr>
          <w:b/>
          <w:sz w:val="30"/>
          <w:szCs w:val="30"/>
        </w:rPr>
      </w:pPr>
    </w:p>
    <w:p w14:paraId="41766BE1" w14:textId="2DAE7600" w:rsidR="007156C3" w:rsidRDefault="002437F0" w:rsidP="007156C3">
      <w:r>
        <w:t xml:space="preserve">Hyaluronic acid is a popular, natural part of skin. The acid binds to water, making it a great product to fix wrinkles and folds. The hyaluronic acid in BELOTERO </w:t>
      </w:r>
      <w:r w:rsidR="002F11C7">
        <w:t>is specifically</w:t>
      </w:r>
      <w:r>
        <w:t xml:space="preserve"> designed to generate a smooth gel. The injection should blend flawlessl</w:t>
      </w:r>
      <w:r w:rsidR="002F11C7">
        <w:t>y into your skin, filling in</w:t>
      </w:r>
      <w:r>
        <w:t xml:space="preserve"> imperfections – giving our clients a natural look.</w:t>
      </w:r>
    </w:p>
    <w:p w14:paraId="060AC432" w14:textId="77777777" w:rsidR="003B2632" w:rsidRDefault="003B2632" w:rsidP="007156C3"/>
    <w:p w14:paraId="6615560D" w14:textId="6F5EE109" w:rsidR="003B2632" w:rsidRPr="003B2632" w:rsidRDefault="00FC497C" w:rsidP="007156C3">
      <w:pPr>
        <w:rPr>
          <w:b/>
          <w:sz w:val="30"/>
          <w:szCs w:val="30"/>
        </w:rPr>
      </w:pPr>
      <w:r>
        <w:rPr>
          <w:b/>
          <w:sz w:val="30"/>
          <w:szCs w:val="30"/>
        </w:rPr>
        <w:t>Instant</w:t>
      </w:r>
      <w:r w:rsidR="003B2632" w:rsidRPr="003B2632">
        <w:rPr>
          <w:b/>
          <w:sz w:val="30"/>
          <w:szCs w:val="30"/>
        </w:rPr>
        <w:t xml:space="preserve"> and lasting results</w:t>
      </w:r>
    </w:p>
    <w:p w14:paraId="3330AFA9" w14:textId="77777777" w:rsidR="002437F0" w:rsidRDefault="002437F0" w:rsidP="007156C3"/>
    <w:p w14:paraId="613F5B13" w14:textId="77777777" w:rsidR="002F11C7" w:rsidRDefault="003B2632" w:rsidP="002437F0">
      <w:r>
        <w:t xml:space="preserve">The professionals at Santé Medical Aesthetics want to </w:t>
      </w:r>
      <w:r w:rsidR="000B23E4">
        <w:t xml:space="preserve">keep their clients </w:t>
      </w:r>
      <w:r w:rsidR="002F11C7">
        <w:t>coming back</w:t>
      </w:r>
      <w:r w:rsidR="000B23E4">
        <w:t xml:space="preserve">. </w:t>
      </w:r>
      <w:r w:rsidR="002F11C7">
        <w:t xml:space="preserve">BELOTERO is a fantastic treatment that will give you immediate results after an injection. The etched-in lines and wrinkles above and around your lips will instantly look smoother.  </w:t>
      </w:r>
    </w:p>
    <w:p w14:paraId="4DDF7D89" w14:textId="77777777" w:rsidR="002F11C7" w:rsidRDefault="002F11C7" w:rsidP="002437F0"/>
    <w:p w14:paraId="5E955D64" w14:textId="18CE6CD9" w:rsidR="002F11C7" w:rsidRDefault="00F8210C" w:rsidP="002437F0">
      <w:r>
        <w:t>The real question…</w:t>
      </w:r>
      <w:r w:rsidR="002F11C7">
        <w:t xml:space="preserve">how long will fillers last? </w:t>
      </w:r>
      <w:r>
        <w:t xml:space="preserve">About six months or more for most </w:t>
      </w:r>
      <w:r w:rsidR="00FC497C">
        <w:t>clients</w:t>
      </w:r>
      <w:r>
        <w:t>, b</w:t>
      </w:r>
      <w:r w:rsidR="00FC497C">
        <w:t xml:space="preserve">ut results can vary.* </w:t>
      </w:r>
      <w:proofErr w:type="gramStart"/>
      <w:r w:rsidR="00363DE8">
        <w:t>There</w:t>
      </w:r>
      <w:proofErr w:type="gramEnd"/>
      <w:r w:rsidR="00363DE8">
        <w:t xml:space="preserve"> are a few </w:t>
      </w:r>
      <w:r>
        <w:t xml:space="preserve">actors that could affect the </w:t>
      </w:r>
      <w:r w:rsidR="00363DE8">
        <w:t>duration of results: the amount of product</w:t>
      </w:r>
      <w:r>
        <w:t xml:space="preserve"> used and where it was injected. Parts of the face that move more, might not last as long as less active areas.</w:t>
      </w:r>
    </w:p>
    <w:p w14:paraId="4B5C7C58" w14:textId="77777777" w:rsidR="00FC497C" w:rsidRDefault="00FC497C" w:rsidP="002437F0"/>
    <w:p w14:paraId="361B1249" w14:textId="61B60E8A" w:rsidR="00FC497C" w:rsidRPr="00FC497C" w:rsidRDefault="00FC497C" w:rsidP="00FC497C">
      <w:pPr>
        <w:jc w:val="right"/>
        <w:rPr>
          <w:u w:val="single"/>
        </w:rPr>
      </w:pPr>
      <w:r w:rsidRPr="00FC497C">
        <w:rPr>
          <w:u w:val="single"/>
        </w:rPr>
        <w:t>Related Article: Botox vs. Juvederm &gt;&gt;</w:t>
      </w:r>
    </w:p>
    <w:p w14:paraId="48C39B01" w14:textId="77777777" w:rsidR="00363DE8" w:rsidRDefault="00363DE8" w:rsidP="002437F0"/>
    <w:p w14:paraId="131E587F" w14:textId="42327D99" w:rsidR="00363DE8" w:rsidRDefault="00FC497C" w:rsidP="002437F0">
      <w:pPr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Belotero </w:t>
      </w:r>
      <w:r w:rsidR="00363DE8" w:rsidRPr="00363DE8">
        <w:rPr>
          <w:b/>
          <w:sz w:val="30"/>
          <w:szCs w:val="30"/>
        </w:rPr>
        <w:t>treatment areas</w:t>
      </w:r>
    </w:p>
    <w:p w14:paraId="0F757B37" w14:textId="77777777" w:rsidR="00363DE8" w:rsidRDefault="00363DE8" w:rsidP="002437F0">
      <w:pPr>
        <w:rPr>
          <w:b/>
          <w:sz w:val="30"/>
          <w:szCs w:val="30"/>
        </w:rPr>
      </w:pPr>
    </w:p>
    <w:p w14:paraId="2904A2EE" w14:textId="1DB33E20" w:rsidR="00363DE8" w:rsidRPr="00363DE8" w:rsidRDefault="00363DE8" w:rsidP="002437F0">
      <w:r>
        <w:lastRenderedPageBreak/>
        <w:t>Nasolabial folds</w:t>
      </w:r>
      <w:r w:rsidR="00D14575">
        <w:t xml:space="preserve">: </w:t>
      </w:r>
      <w:r>
        <w:t>the lines that run vertical to your nose and mouth, and can become more prominent and noticea</w:t>
      </w:r>
      <w:r w:rsidR="006C652F">
        <w:t>ble over time. Unattractive shadows on the face can make you look older. BOLETERO can smooth the appearance of nasolabial folds.</w:t>
      </w:r>
    </w:p>
    <w:p w14:paraId="12A7D0DC" w14:textId="77777777" w:rsidR="002437F0" w:rsidRDefault="002437F0" w:rsidP="002437F0"/>
    <w:p w14:paraId="1EFA545D" w14:textId="60AB7988" w:rsidR="002437F0" w:rsidRDefault="006C652F" w:rsidP="002437F0">
      <w:r>
        <w:t>Vertical lines above and below the lips</w:t>
      </w:r>
      <w:r w:rsidR="00D14575">
        <w:t>: these lines</w:t>
      </w:r>
      <w:r>
        <w:t xml:space="preserve"> can often be difficult to hide with makeup. Every time you talk, the skin remembers, and lines will eventually start to show. Gel fillers can help with these problem areas.</w:t>
      </w:r>
    </w:p>
    <w:p w14:paraId="26093C56" w14:textId="77777777" w:rsidR="00FC497C" w:rsidRDefault="00FC497C" w:rsidP="002437F0"/>
    <w:p w14:paraId="0D6843AF" w14:textId="00631238" w:rsidR="006C652F" w:rsidRDefault="006C652F" w:rsidP="002437F0">
      <w:r>
        <w:t>Downturned corner lines of the mouth</w:t>
      </w:r>
      <w:r w:rsidR="00D14575">
        <w:t>: This</w:t>
      </w:r>
      <w:r>
        <w:t xml:space="preserve"> can leave an unattractive look on your face. After a treatment with BELOTERO, you can say goodbye to lines and wrinkles at the corner of your mouth</w:t>
      </w:r>
      <w:r w:rsidR="00D14575">
        <w:t>.</w:t>
      </w:r>
    </w:p>
    <w:p w14:paraId="73BE917B" w14:textId="77777777" w:rsidR="00D14575" w:rsidRDefault="00D14575" w:rsidP="002437F0"/>
    <w:p w14:paraId="70E02327" w14:textId="7C09D994" w:rsidR="00D14575" w:rsidRDefault="00D14575" w:rsidP="002437F0">
      <w:r>
        <w:t>Smile lines around the mouth: unwanted lines start to show around your nose and mouth, often called nasolabial lines and wrinkles, as you age. They develop naturally, and often de</w:t>
      </w:r>
      <w:bookmarkStart w:id="0" w:name="_GoBack"/>
      <w:bookmarkEnd w:id="0"/>
      <w:r>
        <w:t>epen. Adding a finishing touch with BELOTERO will turn that frown upside down.</w:t>
      </w:r>
    </w:p>
    <w:p w14:paraId="673A6A77" w14:textId="77777777" w:rsidR="006C652F" w:rsidRDefault="006C652F" w:rsidP="002437F0"/>
    <w:p w14:paraId="20ED0A9D" w14:textId="168B3873" w:rsidR="00D14575" w:rsidRDefault="00D14575" w:rsidP="002437F0">
      <w:r>
        <w:t xml:space="preserve">Chin wrinkles: horizontal lines </w:t>
      </w:r>
      <w:r w:rsidR="007E7D77">
        <w:t xml:space="preserve">can develop </w:t>
      </w:r>
      <w:r>
        <w:t>across the chin</w:t>
      </w:r>
      <w:r w:rsidR="001A567E">
        <w:t xml:space="preserve"> in an upside down shape</w:t>
      </w:r>
      <w:r w:rsidR="007E7D77">
        <w:t>,</w:t>
      </w:r>
      <w:r w:rsidR="001A567E">
        <w:t xml:space="preserve"> and will </w:t>
      </w:r>
      <w:r>
        <w:t xml:space="preserve">progress </w:t>
      </w:r>
      <w:r w:rsidR="007E7D77">
        <w:t xml:space="preserve">over time. These etched-in lines are a natural result of repeat expressions. Filling in </w:t>
      </w:r>
      <w:r w:rsidR="001A567E">
        <w:t>the persistent lines on your chin with BELOTERO is an easy way to get natural looking results.</w:t>
      </w:r>
    </w:p>
    <w:p w14:paraId="47134FB7" w14:textId="77777777" w:rsidR="006C652F" w:rsidRDefault="006C652F" w:rsidP="002437F0"/>
    <w:p w14:paraId="05AB102D" w14:textId="6C831900" w:rsidR="00680436" w:rsidRDefault="00FC497C" w:rsidP="002437F0">
      <w:pPr>
        <w:rPr>
          <w:b/>
          <w:sz w:val="30"/>
          <w:szCs w:val="30"/>
        </w:rPr>
      </w:pPr>
      <w:r>
        <w:rPr>
          <w:b/>
          <w:sz w:val="30"/>
          <w:szCs w:val="30"/>
        </w:rPr>
        <w:t>Age</w:t>
      </w:r>
      <w:r w:rsidR="00122A60">
        <w:rPr>
          <w:b/>
          <w:sz w:val="30"/>
          <w:szCs w:val="30"/>
        </w:rPr>
        <w:t xml:space="preserve"> with </w:t>
      </w:r>
      <w:r w:rsidR="007469EE">
        <w:rPr>
          <w:b/>
          <w:sz w:val="30"/>
          <w:szCs w:val="30"/>
        </w:rPr>
        <w:t>confidence</w:t>
      </w:r>
    </w:p>
    <w:p w14:paraId="0E982FFE" w14:textId="77777777" w:rsidR="00680436" w:rsidRPr="00680436" w:rsidRDefault="00680436" w:rsidP="002437F0">
      <w:pPr>
        <w:rPr>
          <w:b/>
          <w:sz w:val="30"/>
          <w:szCs w:val="30"/>
        </w:rPr>
      </w:pPr>
    </w:p>
    <w:p w14:paraId="00FFCAF8" w14:textId="1BD67423" w:rsidR="002D4F29" w:rsidRDefault="00680436" w:rsidP="007156C3">
      <w:r>
        <w:t xml:space="preserve">Our </w:t>
      </w:r>
      <w:r w:rsidR="007469EE">
        <w:t>team of professionals at Santé Medical Aesthetics makes</w:t>
      </w:r>
      <w:r>
        <w:t xml:space="preserve"> it </w:t>
      </w:r>
      <w:r w:rsidR="007469EE">
        <w:t>a</w:t>
      </w:r>
      <w:r>
        <w:t xml:space="preserve"> priority to offer our clients safe and effective treatments.</w:t>
      </w:r>
      <w:r w:rsidR="007469EE">
        <w:t xml:space="preserve"> As you age, fine tuning your look is never a bad thing! Our luxurious facility offers non-invasive, yet effective treatments, to give our clients a boost of confidence. Consider BELOTERO with San</w:t>
      </w:r>
      <w:r w:rsidR="00122A60">
        <w:t>té Medical Aesthetics, and there will never be a wrinkle in time!</w:t>
      </w:r>
    </w:p>
    <w:sectPr w:rsidR="002D4F29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U2MDcEso0NzJR0lIJTi4sz8/NACgxrAZDEu/AsAAAA"/>
  </w:docVars>
  <w:rsids>
    <w:rsidRoot w:val="007156C3"/>
    <w:rsid w:val="000A30CF"/>
    <w:rsid w:val="000B23E4"/>
    <w:rsid w:val="00122A60"/>
    <w:rsid w:val="001A567E"/>
    <w:rsid w:val="002437F0"/>
    <w:rsid w:val="002D4F29"/>
    <w:rsid w:val="002F11C7"/>
    <w:rsid w:val="00363DE8"/>
    <w:rsid w:val="0038665A"/>
    <w:rsid w:val="003B2632"/>
    <w:rsid w:val="005B4A5C"/>
    <w:rsid w:val="00680436"/>
    <w:rsid w:val="006C652F"/>
    <w:rsid w:val="006D1914"/>
    <w:rsid w:val="007156C3"/>
    <w:rsid w:val="007469EE"/>
    <w:rsid w:val="007E7D77"/>
    <w:rsid w:val="00D14575"/>
    <w:rsid w:val="00E1691C"/>
    <w:rsid w:val="00F8210C"/>
    <w:rsid w:val="00FC497C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B2397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 Helwig</dc:creator>
  <cp:keywords/>
  <dc:description/>
  <cp:lastModifiedBy>Mel Zelig</cp:lastModifiedBy>
  <cp:revision>14</cp:revision>
  <dcterms:created xsi:type="dcterms:W3CDTF">2018-12-30T01:09:00Z</dcterms:created>
  <dcterms:modified xsi:type="dcterms:W3CDTF">2019-08-22T22:11:00Z</dcterms:modified>
</cp:coreProperties>
</file>